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7CF0F" w14:textId="6925C272" w:rsidR="005C4998" w:rsidRDefault="005C4998" w:rsidP="008E78A6">
      <w:pPr>
        <w:pStyle w:val="Heading1"/>
        <w:rPr>
          <w:rFonts w:ascii="Aptos" w:hAnsi="Aptos"/>
          <w:b/>
          <w:bCs/>
          <w:sz w:val="32"/>
          <w:szCs w:val="32"/>
        </w:rPr>
      </w:pPr>
      <w:r>
        <w:rPr>
          <w:rFonts w:ascii="Aptos" w:hAnsi="Aptos"/>
          <w:b/>
          <w:bCs/>
          <w:noProof/>
          <w:sz w:val="32"/>
          <w:szCs w:val="32"/>
          <w14:ligatures w14:val="standardContextual"/>
        </w:rPr>
        <w:drawing>
          <wp:inline distT="0" distB="0" distL="0" distR="0" wp14:anchorId="68A18520" wp14:editId="35888589">
            <wp:extent cx="4406900" cy="1066800"/>
            <wp:effectExtent l="0" t="0" r="0" b="0"/>
            <wp:docPr id="1479883668" name="Picture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83668" name="Picture 2" descr="A close-up of a 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406900" cy="1066800"/>
                    </a:xfrm>
                    <a:prstGeom prst="rect">
                      <a:avLst/>
                    </a:prstGeom>
                  </pic:spPr>
                </pic:pic>
              </a:graphicData>
            </a:graphic>
          </wp:inline>
        </w:drawing>
      </w:r>
    </w:p>
    <w:p w14:paraId="2E58DF4E" w14:textId="090F4AF1" w:rsidR="008E78A6" w:rsidRPr="008E78A6" w:rsidRDefault="008E78A6" w:rsidP="008E78A6">
      <w:pPr>
        <w:pStyle w:val="Heading1"/>
        <w:rPr>
          <w:rFonts w:ascii="Aptos" w:hAnsi="Aptos"/>
          <w:b/>
          <w:bCs/>
          <w:sz w:val="32"/>
          <w:szCs w:val="32"/>
        </w:rPr>
      </w:pPr>
      <w:r w:rsidRPr="008E78A6">
        <w:rPr>
          <w:rFonts w:ascii="Aptos" w:hAnsi="Aptos"/>
          <w:b/>
          <w:bCs/>
          <w:sz w:val="32"/>
          <w:szCs w:val="32"/>
        </w:rPr>
        <w:t>Patch Management Policy</w:t>
      </w:r>
    </w:p>
    <w:p w14:paraId="227B7427" w14:textId="1EF5EAA1"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Overview</w:t>
      </w:r>
    </w:p>
    <w:p w14:paraId="7523B436" w14:textId="6D308AF6" w:rsidR="008E78A6" w:rsidRPr="00EA7DD7" w:rsidRDefault="008E78A6" w:rsidP="008E78A6">
      <w:pPr>
        <w:pStyle w:val="PolicyText1"/>
        <w:rPr>
          <w:rFonts w:ascii="Aptos" w:hAnsi="Aptos"/>
          <w:sz w:val="24"/>
          <w:szCs w:val="24"/>
        </w:rPr>
      </w:pPr>
      <w:r w:rsidRPr="00EA7DD7">
        <w:rPr>
          <w:rFonts w:ascii="Aptos" w:hAnsi="Aptos"/>
          <w:sz w:val="24"/>
          <w:szCs w:val="24"/>
        </w:rPr>
        <w:t xml:space="preserve">Regular installation of vendor-issued critical security updates and patches </w:t>
      </w:r>
      <w:r w:rsidR="001F098F">
        <w:rPr>
          <w:rFonts w:ascii="Aptos" w:hAnsi="Aptos"/>
          <w:sz w:val="24"/>
          <w:szCs w:val="24"/>
        </w:rPr>
        <w:t>is</w:t>
      </w:r>
      <w:r w:rsidRPr="00EA7DD7">
        <w:rPr>
          <w:rFonts w:ascii="Aptos" w:hAnsi="Aptos"/>
          <w:sz w:val="24"/>
          <w:szCs w:val="24"/>
        </w:rPr>
        <w:t xml:space="preserve"> necessary to protect [COMPANY] data and systems from malicious attacks, performance problems and errors. All electronic devices connected to the network including servers, workstations, firewalls, network switches and routers, tablets, mobile devices, and cellular devices, as well as operating system software and applications routinely require patching to maintain secure business operations and performance.</w:t>
      </w:r>
    </w:p>
    <w:p w14:paraId="75C576B9" w14:textId="5E644CB0"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Purpose</w:t>
      </w:r>
    </w:p>
    <w:p w14:paraId="336881D5" w14:textId="2C6DDE53" w:rsidR="008E78A6" w:rsidRPr="00EA7DD7" w:rsidRDefault="008E78A6" w:rsidP="008E78A6">
      <w:pPr>
        <w:pStyle w:val="PolicyText1"/>
        <w:rPr>
          <w:rFonts w:ascii="Aptos" w:hAnsi="Aptos"/>
          <w:sz w:val="24"/>
          <w:szCs w:val="24"/>
        </w:rPr>
      </w:pPr>
      <w:r w:rsidRPr="00EA7DD7">
        <w:rPr>
          <w:rFonts w:ascii="Aptos" w:hAnsi="Aptos"/>
          <w:sz w:val="24"/>
          <w:szCs w:val="24"/>
        </w:rPr>
        <w:t>Software is critical to the delivery of services to [COMPANY] customers and</w:t>
      </w:r>
      <w:r w:rsidR="001F098F">
        <w:rPr>
          <w:rFonts w:ascii="Aptos" w:hAnsi="Aptos"/>
          <w:sz w:val="24"/>
          <w:szCs w:val="24"/>
        </w:rPr>
        <w:t xml:space="preserve"> internal</w:t>
      </w:r>
      <w:r w:rsidRPr="00EA7DD7">
        <w:rPr>
          <w:rFonts w:ascii="Aptos" w:hAnsi="Aptos"/>
          <w:sz w:val="24"/>
          <w:szCs w:val="24"/>
        </w:rPr>
        <w:t xml:space="preserve"> users. This policy prescribes a continuous and consistent process for regular security updates and patches to operating systems, firmware, software applications and utilities. Regular updates are critical to maintaining a secure</w:t>
      </w:r>
      <w:r w:rsidR="001F098F">
        <w:rPr>
          <w:rFonts w:ascii="Aptos" w:hAnsi="Aptos"/>
          <w:sz w:val="24"/>
          <w:szCs w:val="24"/>
        </w:rPr>
        <w:t xml:space="preserve"> and well-performing</w:t>
      </w:r>
      <w:r w:rsidRPr="00EA7DD7">
        <w:rPr>
          <w:rFonts w:ascii="Aptos" w:hAnsi="Aptos"/>
          <w:sz w:val="24"/>
          <w:szCs w:val="24"/>
        </w:rPr>
        <w:t xml:space="preserve"> operational environment.</w:t>
      </w:r>
    </w:p>
    <w:p w14:paraId="4B498E23" w14:textId="683DB80B"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Scope</w:t>
      </w:r>
    </w:p>
    <w:p w14:paraId="5FDEB2AC" w14:textId="4730AF3B" w:rsidR="008E78A6" w:rsidRPr="00EA7DD7" w:rsidRDefault="008E78A6" w:rsidP="008E78A6">
      <w:pPr>
        <w:pStyle w:val="PolicyText1"/>
        <w:rPr>
          <w:rFonts w:ascii="Aptos" w:hAnsi="Aptos"/>
          <w:sz w:val="24"/>
          <w:szCs w:val="24"/>
        </w:rPr>
      </w:pPr>
      <w:r w:rsidRPr="00EA7DD7">
        <w:rPr>
          <w:rFonts w:ascii="Aptos" w:hAnsi="Aptos"/>
          <w:sz w:val="24"/>
          <w:szCs w:val="24"/>
        </w:rPr>
        <w:t>This policy applies to all [COMPANY] employees and contractors who create, deploy or support IT infrastructure, devices and software. Oversight and enforcement of the policy shall be the responsibility of the [COMPANY][TITLE].</w:t>
      </w:r>
    </w:p>
    <w:p w14:paraId="7D796824" w14:textId="380FD511"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Policy</w:t>
      </w:r>
    </w:p>
    <w:p w14:paraId="359D305A" w14:textId="0DD3F0E5" w:rsidR="008E78A6" w:rsidRPr="00EA7DD7" w:rsidRDefault="008E78A6" w:rsidP="008E78A6">
      <w:pPr>
        <w:pStyle w:val="Heading3"/>
        <w:numPr>
          <w:ilvl w:val="0"/>
          <w:numId w:val="4"/>
        </w:numPr>
        <w:rPr>
          <w:rFonts w:ascii="Aptos" w:hAnsi="Aptos"/>
          <w:sz w:val="24"/>
          <w:szCs w:val="24"/>
        </w:rPr>
      </w:pPr>
      <w:r w:rsidRPr="00EA7DD7">
        <w:rPr>
          <w:rFonts w:ascii="Aptos" w:hAnsi="Aptos"/>
          <w:sz w:val="24"/>
          <w:szCs w:val="24"/>
        </w:rPr>
        <w:t>GENERAL</w:t>
      </w:r>
    </w:p>
    <w:p w14:paraId="6A54CF86" w14:textId="7534691C" w:rsidR="008E78A6" w:rsidRPr="00EA7DD7" w:rsidRDefault="008E78A6">
      <w:pPr>
        <w:pStyle w:val="PolicyText2"/>
      </w:pPr>
      <w:r w:rsidRPr="00EA7DD7">
        <w:t xml:space="preserve">The [TITLE] </w:t>
      </w:r>
      <w:r w:rsidR="00F65C7C">
        <w:t>or</w:t>
      </w:r>
      <w:r w:rsidRPr="00EA7DD7">
        <w:t xml:space="preserve"> delegated staff shall create an inventory of IT assets that</w:t>
      </w:r>
      <w:r w:rsidR="001F098F">
        <w:t xml:space="preserve"> should</w:t>
      </w:r>
      <w:r w:rsidRPr="00EA7DD7">
        <w:t xml:space="preserve"> fall under the purview of this policy. All identified assets shall be protected from known vulnerabilities by installing applicable vendor-supplied security patches. The [TITLE] or delegated staff will rank available patches by criticality. Patches deemed critical will first be tested in a controlled environment to identify potential business disruptions and other risks</w:t>
      </w:r>
      <w:r w:rsidR="00F65C7C">
        <w:t>. P</w:t>
      </w:r>
      <w:r w:rsidRPr="00EA7DD7">
        <w:t xml:space="preserve">atches that fail may be omitted from deployment as long </w:t>
      </w:r>
      <w:r w:rsidR="00F65C7C">
        <w:t>as the</w:t>
      </w:r>
      <w:r w:rsidRPr="00EA7DD7">
        <w:t xml:space="preserve"> procedures for patching exceptions</w:t>
      </w:r>
      <w:r w:rsidR="00F65C7C">
        <w:t xml:space="preserve"> (below)</w:t>
      </w:r>
      <w:r w:rsidRPr="00EA7DD7">
        <w:t xml:space="preserve"> are followed. </w:t>
      </w:r>
    </w:p>
    <w:p w14:paraId="0555539C" w14:textId="1BAC5E7D" w:rsidR="00341FFC" w:rsidRDefault="008E78A6" w:rsidP="008E78A6">
      <w:pPr>
        <w:ind w:left="720"/>
        <w:rPr>
          <w:rFonts w:ascii="Aptos" w:hAnsi="Aptos"/>
          <w:sz w:val="24"/>
          <w:szCs w:val="24"/>
        </w:rPr>
      </w:pPr>
      <w:r w:rsidRPr="00EA7DD7">
        <w:rPr>
          <w:rFonts w:ascii="Aptos" w:hAnsi="Aptos"/>
          <w:sz w:val="24"/>
          <w:szCs w:val="24"/>
        </w:rPr>
        <w:t xml:space="preserve">System components and devices attached to the [COMPANY] network shall be regularly maintained by applying critical security patches within [NUMBER] days of release by the vendor. Other patches not designated as critical by the vendor or </w:t>
      </w:r>
      <w:r w:rsidRPr="00EA7DD7">
        <w:rPr>
          <w:rFonts w:ascii="Aptos" w:hAnsi="Aptos"/>
          <w:sz w:val="24"/>
          <w:szCs w:val="24"/>
        </w:rPr>
        <w:lastRenderedPageBreak/>
        <w:t xml:space="preserve">[TITLE] shall be applied on the normal maintenance schedule defined </w:t>
      </w:r>
      <w:r w:rsidR="00F65C7C">
        <w:rPr>
          <w:rFonts w:ascii="Aptos" w:hAnsi="Aptos"/>
          <w:sz w:val="24"/>
          <w:szCs w:val="24"/>
        </w:rPr>
        <w:t>in</w:t>
      </w:r>
      <w:r w:rsidRPr="00EA7DD7">
        <w:rPr>
          <w:rFonts w:ascii="Aptos" w:hAnsi="Aptos"/>
          <w:sz w:val="24"/>
          <w:szCs w:val="24"/>
        </w:rPr>
        <w:t xml:space="preserve"> [COMPANY] systems maintenance and support procedures.</w:t>
      </w:r>
    </w:p>
    <w:p w14:paraId="7CD22CC0" w14:textId="391630CE" w:rsidR="008E78A6" w:rsidRPr="00EA7DD7" w:rsidRDefault="008E78A6">
      <w:pPr>
        <w:pStyle w:val="PolicyText2"/>
      </w:pPr>
      <w:r w:rsidRPr="00EA7DD7">
        <w:t>A comprehensive backup of systems and data should be executed before an update or patch is applied. Critical systems</w:t>
      </w:r>
      <w:r w:rsidR="004A4C2C">
        <w:t>,</w:t>
      </w:r>
      <w:r w:rsidRPr="00EA7DD7">
        <w:t xml:space="preserve"> such as servers and routers</w:t>
      </w:r>
      <w:r w:rsidR="004A4C2C">
        <w:t>,</w:t>
      </w:r>
      <w:r w:rsidRPr="00EA7DD7">
        <w:t xml:space="preserve"> m</w:t>
      </w:r>
      <w:r w:rsidR="004A4C2C">
        <w:t>ight</w:t>
      </w:r>
      <w:r w:rsidRPr="00EA7DD7">
        <w:t xml:space="preserve"> require redundant infrastructure that can be put on standby in case an update causes system failure. There should be a rollback procedure for restoring systems to a prior state in the event of such a failure.</w:t>
      </w:r>
    </w:p>
    <w:p w14:paraId="260BACD3" w14:textId="77777777" w:rsidR="008E78A6" w:rsidRPr="00EA7DD7" w:rsidRDefault="008E78A6">
      <w:pPr>
        <w:pStyle w:val="PolicyText2"/>
      </w:pPr>
      <w:r w:rsidRPr="00EA7DD7">
        <w:t xml:space="preserve">Systems and applications shall be monitored to verify that a patch was installed and did not introduce new issues, and that the security vulnerabilities or bugs to be addressed by the patch have been removed or that new features are operational.        </w:t>
      </w:r>
    </w:p>
    <w:p w14:paraId="28F1E3DC" w14:textId="178F80CE" w:rsidR="008E78A6" w:rsidRPr="00EA7DD7" w:rsidRDefault="008E78A6" w:rsidP="008E78A6">
      <w:pPr>
        <w:pStyle w:val="Heading3"/>
        <w:numPr>
          <w:ilvl w:val="0"/>
          <w:numId w:val="4"/>
        </w:numPr>
        <w:rPr>
          <w:rFonts w:ascii="Aptos" w:hAnsi="Aptos"/>
          <w:sz w:val="24"/>
          <w:szCs w:val="24"/>
        </w:rPr>
      </w:pPr>
      <w:r w:rsidRPr="00EA7DD7">
        <w:rPr>
          <w:rFonts w:ascii="Aptos" w:hAnsi="Aptos"/>
          <w:sz w:val="24"/>
          <w:szCs w:val="24"/>
        </w:rPr>
        <w:t>SYSTEM, UTILITY AND APPLICATION PATCHING</w:t>
      </w:r>
    </w:p>
    <w:p w14:paraId="62BF3427" w14:textId="0FAAA7F1" w:rsidR="008E78A6" w:rsidRPr="00EA7DD7" w:rsidRDefault="008E78A6">
      <w:pPr>
        <w:pStyle w:val="PolicyText2"/>
      </w:pPr>
      <w:r w:rsidRPr="00EA7DD7">
        <w:t>A regular schedule shall be developed for security patching of all [COMPANY] systems</w:t>
      </w:r>
      <w:r w:rsidR="008A2CF5">
        <w:t xml:space="preserve"> and software</w:t>
      </w:r>
      <w:r w:rsidRPr="00EA7DD7">
        <w:t>. Patching shall include updates to all operating systems as well as business applications, database software, utilities, network infrastructure, hardware, firmware and mobile devices under the direct management of [COMPANY][DEPARTMENT].</w:t>
      </w:r>
    </w:p>
    <w:p w14:paraId="5C40B613" w14:textId="48F46585" w:rsidR="008E78A6" w:rsidRPr="00EA7DD7" w:rsidRDefault="008E78A6">
      <w:pPr>
        <w:pStyle w:val="PolicyText2"/>
      </w:pPr>
      <w:r w:rsidRPr="00EA7DD7">
        <w:t xml:space="preserve">Most vendors have automated patching procedures for their individual applications. There are a number of third-party tools to assist in the patching process and [COMPANY] should make use of appropriate patch management software to support this process across the different platforms, networks and devices the [COMPANY] [DEPARTMENT] supports. However, some IT assets require manual updating, which the automated patching providers should identify in advance. </w:t>
      </w:r>
    </w:p>
    <w:p w14:paraId="3995E50C" w14:textId="77777777" w:rsidR="008E78A6" w:rsidRPr="00EA7DD7" w:rsidRDefault="008E78A6">
      <w:pPr>
        <w:pStyle w:val="PolicyText2"/>
      </w:pPr>
      <w:r w:rsidRPr="00EA7DD7">
        <w:t xml:space="preserve">Regular application of critical security patches, bug fixes and feature updates will be reviewed as part of the organization's change management and auditing procedures.  </w:t>
      </w:r>
    </w:p>
    <w:p w14:paraId="4680D7A6" w14:textId="004FE413" w:rsidR="008E78A6" w:rsidRPr="00EA7DD7" w:rsidRDefault="008E78A6" w:rsidP="008E78A6">
      <w:pPr>
        <w:pStyle w:val="Heading3"/>
        <w:numPr>
          <w:ilvl w:val="0"/>
          <w:numId w:val="4"/>
        </w:numPr>
        <w:rPr>
          <w:rFonts w:ascii="Aptos" w:hAnsi="Aptos"/>
          <w:sz w:val="24"/>
          <w:szCs w:val="24"/>
        </w:rPr>
      </w:pPr>
      <w:r w:rsidRPr="00EA7DD7">
        <w:rPr>
          <w:rFonts w:ascii="Aptos" w:hAnsi="Aptos"/>
          <w:sz w:val="24"/>
          <w:szCs w:val="24"/>
        </w:rPr>
        <w:t>PATCHING EXCEPTIONS</w:t>
      </w:r>
    </w:p>
    <w:p w14:paraId="291AFD40" w14:textId="7A3FF182" w:rsidR="008E78A6" w:rsidRDefault="008E78A6" w:rsidP="008E78A6">
      <w:pPr>
        <w:ind w:left="720"/>
        <w:rPr>
          <w:rFonts w:ascii="Aptos" w:hAnsi="Aptos"/>
          <w:sz w:val="24"/>
          <w:szCs w:val="24"/>
        </w:rPr>
      </w:pPr>
      <w:r w:rsidRPr="00EA7DD7">
        <w:rPr>
          <w:rFonts w:ascii="Aptos" w:hAnsi="Aptos"/>
          <w:sz w:val="24"/>
          <w:szCs w:val="24"/>
        </w:rPr>
        <w:t>Patches on production systems (e.g. servers and enterprise applications) m</w:t>
      </w:r>
      <w:r w:rsidR="004A4C2C">
        <w:rPr>
          <w:rFonts w:ascii="Aptos" w:hAnsi="Aptos"/>
          <w:sz w:val="24"/>
          <w:szCs w:val="24"/>
        </w:rPr>
        <w:t>ight</w:t>
      </w:r>
      <w:r w:rsidRPr="00EA7DD7">
        <w:rPr>
          <w:rFonts w:ascii="Aptos" w:hAnsi="Aptos"/>
          <w:sz w:val="24"/>
          <w:szCs w:val="24"/>
        </w:rPr>
        <w:t xml:space="preserve"> require complex testing and installation procedures. In certain cases, risk mitigation rather than patching m</w:t>
      </w:r>
      <w:r w:rsidR="004A4C2C">
        <w:rPr>
          <w:rFonts w:ascii="Aptos" w:hAnsi="Aptos"/>
          <w:sz w:val="24"/>
          <w:szCs w:val="24"/>
        </w:rPr>
        <w:t>ight</w:t>
      </w:r>
      <w:r w:rsidRPr="00EA7DD7">
        <w:rPr>
          <w:rFonts w:ascii="Aptos" w:hAnsi="Aptos"/>
          <w:sz w:val="24"/>
          <w:szCs w:val="24"/>
        </w:rPr>
        <w:t xml:space="preserve"> be preferable. </w:t>
      </w:r>
      <w:r w:rsidR="00DC09A5">
        <w:rPr>
          <w:rFonts w:ascii="Aptos" w:hAnsi="Aptos"/>
          <w:sz w:val="24"/>
          <w:szCs w:val="24"/>
        </w:rPr>
        <w:t>R</w:t>
      </w:r>
      <w:r w:rsidRPr="00EA7DD7">
        <w:rPr>
          <w:rFonts w:ascii="Aptos" w:hAnsi="Aptos"/>
          <w:sz w:val="24"/>
          <w:szCs w:val="24"/>
        </w:rPr>
        <w:t xml:space="preserve">isk mitigation </w:t>
      </w:r>
      <w:r w:rsidR="00DC09A5">
        <w:rPr>
          <w:rFonts w:ascii="Aptos" w:hAnsi="Aptos"/>
          <w:sz w:val="24"/>
          <w:szCs w:val="24"/>
        </w:rPr>
        <w:t>steps</w:t>
      </w:r>
      <w:r w:rsidRPr="00EA7DD7">
        <w:rPr>
          <w:rFonts w:ascii="Aptos" w:hAnsi="Aptos"/>
          <w:sz w:val="24"/>
          <w:szCs w:val="24"/>
        </w:rPr>
        <w:t xml:space="preserve"> should be </w:t>
      </w:r>
      <w:r w:rsidR="00DC09A5">
        <w:rPr>
          <w:rFonts w:ascii="Aptos" w:hAnsi="Aptos"/>
          <w:sz w:val="24"/>
          <w:szCs w:val="24"/>
        </w:rPr>
        <w:t>determined</w:t>
      </w:r>
      <w:r w:rsidRPr="00EA7DD7">
        <w:rPr>
          <w:rFonts w:ascii="Aptos" w:hAnsi="Aptos"/>
          <w:sz w:val="24"/>
          <w:szCs w:val="24"/>
        </w:rPr>
        <w:t xml:space="preserve"> by comparing the risks of an outage to the </w:t>
      </w:r>
      <w:r w:rsidR="00DC09A5">
        <w:rPr>
          <w:rFonts w:ascii="Aptos" w:hAnsi="Aptos"/>
          <w:sz w:val="24"/>
          <w:szCs w:val="24"/>
        </w:rPr>
        <w:t xml:space="preserve">security and compliance </w:t>
      </w:r>
      <w:r w:rsidRPr="00EA7DD7">
        <w:rPr>
          <w:rFonts w:ascii="Aptos" w:hAnsi="Aptos"/>
          <w:sz w:val="24"/>
          <w:szCs w:val="24"/>
        </w:rPr>
        <w:t>risks. The reasons for departing from the above standard</w:t>
      </w:r>
      <w:r w:rsidR="00482F16">
        <w:rPr>
          <w:rFonts w:ascii="Aptos" w:hAnsi="Aptos"/>
          <w:sz w:val="24"/>
          <w:szCs w:val="24"/>
        </w:rPr>
        <w:t>s</w:t>
      </w:r>
      <w:r w:rsidRPr="00EA7DD7">
        <w:rPr>
          <w:rFonts w:ascii="Aptos" w:hAnsi="Aptos"/>
          <w:sz w:val="24"/>
          <w:szCs w:val="24"/>
        </w:rPr>
        <w:t>, as well as alternative protection measures taken, shall be documented in writing for devices storing non-public data. Deviations from normal patch schedules shall require prior authorization from the [TITLE].</w:t>
      </w:r>
    </w:p>
    <w:p w14:paraId="35BC673C" w14:textId="60C68883" w:rsidR="008E78A6" w:rsidRPr="00EA7DD7" w:rsidRDefault="008E78A6" w:rsidP="008E78A6">
      <w:pPr>
        <w:pStyle w:val="Heading3"/>
        <w:ind w:firstLine="720"/>
        <w:rPr>
          <w:rFonts w:ascii="Aptos" w:hAnsi="Aptos"/>
          <w:sz w:val="24"/>
          <w:szCs w:val="24"/>
        </w:rPr>
      </w:pPr>
      <w:r>
        <w:rPr>
          <w:rFonts w:ascii="Aptos" w:hAnsi="Aptos"/>
          <w:sz w:val="24"/>
          <w:szCs w:val="24"/>
        </w:rPr>
        <w:t xml:space="preserve">D.  </w:t>
      </w:r>
      <w:r w:rsidRPr="00EA7DD7">
        <w:rPr>
          <w:rFonts w:ascii="Aptos" w:hAnsi="Aptos"/>
          <w:sz w:val="24"/>
          <w:szCs w:val="24"/>
        </w:rPr>
        <w:t>PATCHING PROCEDURES</w:t>
      </w:r>
    </w:p>
    <w:p w14:paraId="17D13647" w14:textId="265A7862" w:rsidR="008E78A6" w:rsidRPr="00EA7DD7" w:rsidRDefault="008E78A6">
      <w:pPr>
        <w:pStyle w:val="PolicyText2"/>
      </w:pPr>
      <w:r w:rsidRPr="00EA7DD7">
        <w:t xml:space="preserve">Additional policies and procedures </w:t>
      </w:r>
      <w:r w:rsidR="008A2CF5">
        <w:t>may</w:t>
      </w:r>
      <w:r w:rsidRPr="00EA7DD7">
        <w:t xml:space="preserve"> be established and implemented for vulnerability</w:t>
      </w:r>
      <w:r w:rsidR="00482F16">
        <w:t xml:space="preserve"> management</w:t>
      </w:r>
      <w:r w:rsidRPr="00EA7DD7">
        <w:t xml:space="preserve"> and patch management. They sh</w:t>
      </w:r>
      <w:r w:rsidR="008A2CF5">
        <w:t>ould</w:t>
      </w:r>
      <w:r w:rsidRPr="00EA7DD7">
        <w:t xml:space="preserve"> ensure that application, system, and network device vulnerabilities are:</w:t>
      </w:r>
    </w:p>
    <w:p w14:paraId="501BEE3A" w14:textId="77777777" w:rsidR="008E78A6" w:rsidRPr="00EA7DD7" w:rsidRDefault="008E78A6" w:rsidP="004A4C2C">
      <w:pPr>
        <w:pStyle w:val="PolicyText2"/>
        <w:numPr>
          <w:ilvl w:val="0"/>
          <w:numId w:val="1"/>
        </w:numPr>
      </w:pPr>
      <w:r w:rsidRPr="00EA7DD7">
        <w:t>Evaluated regularly and responded to in a timely fashion</w:t>
      </w:r>
    </w:p>
    <w:p w14:paraId="5A8EF5E5" w14:textId="77777777" w:rsidR="008E78A6" w:rsidRPr="00EA7DD7" w:rsidRDefault="008E78A6" w:rsidP="004A4C2C">
      <w:pPr>
        <w:pStyle w:val="PolicyText2"/>
        <w:numPr>
          <w:ilvl w:val="0"/>
          <w:numId w:val="1"/>
        </w:numPr>
      </w:pPr>
      <w:r w:rsidRPr="00EA7DD7">
        <w:t>Documented and well understood by support staff</w:t>
      </w:r>
    </w:p>
    <w:p w14:paraId="397C2F54" w14:textId="77777777" w:rsidR="008E78A6" w:rsidRPr="00EA7DD7" w:rsidRDefault="008E78A6" w:rsidP="004A4C2C">
      <w:pPr>
        <w:pStyle w:val="PolicyText2"/>
        <w:numPr>
          <w:ilvl w:val="0"/>
          <w:numId w:val="1"/>
        </w:numPr>
      </w:pPr>
      <w:r w:rsidRPr="00EA7DD7">
        <w:t>Regularly monitored</w:t>
      </w:r>
    </w:p>
    <w:p w14:paraId="6C307AE3" w14:textId="0C6CFA21" w:rsidR="008E78A6" w:rsidRPr="00EA7DD7" w:rsidRDefault="008E78A6" w:rsidP="004A4C2C">
      <w:pPr>
        <w:pStyle w:val="PolicyText2"/>
        <w:numPr>
          <w:ilvl w:val="0"/>
          <w:numId w:val="1"/>
        </w:numPr>
      </w:pPr>
      <w:r w:rsidRPr="00EA7DD7">
        <w:lastRenderedPageBreak/>
        <w:t xml:space="preserve">Mitigated in a timely and orderly manner based on </w:t>
      </w:r>
      <w:r w:rsidR="00EA13EA">
        <w:t xml:space="preserve">the </w:t>
      </w:r>
      <w:r w:rsidRPr="00EA7DD7">
        <w:t>criticality and applicability of patches and feature enhancements</w:t>
      </w:r>
    </w:p>
    <w:p w14:paraId="1AE73A59" w14:textId="508FD169"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Audit Controls and Management</w:t>
      </w:r>
    </w:p>
    <w:p w14:paraId="33B620C1" w14:textId="5C13D5AE" w:rsidR="008E78A6" w:rsidRPr="00EA7DD7" w:rsidRDefault="008E78A6" w:rsidP="008E78A6">
      <w:pPr>
        <w:pStyle w:val="PolicyText1"/>
        <w:ind w:left="360"/>
        <w:rPr>
          <w:rFonts w:ascii="Aptos" w:hAnsi="Aptos"/>
          <w:sz w:val="24"/>
          <w:szCs w:val="24"/>
        </w:rPr>
      </w:pPr>
      <w:r w:rsidRPr="00EA7DD7">
        <w:rPr>
          <w:rFonts w:ascii="Aptos" w:hAnsi="Aptos"/>
          <w:sz w:val="24"/>
          <w:szCs w:val="24"/>
        </w:rPr>
        <w:t>On-demand documented procedures and evidence of practice should be in place for this policy as part of [COMPANY] internal systems change management and update procedures.  Examples of adequate controls include</w:t>
      </w:r>
      <w:r w:rsidR="004A4C2C">
        <w:rPr>
          <w:rFonts w:ascii="Aptos" w:hAnsi="Aptos"/>
          <w:sz w:val="24"/>
          <w:szCs w:val="24"/>
        </w:rPr>
        <w:t xml:space="preserve"> the following</w:t>
      </w:r>
      <w:r w:rsidRPr="00EA7DD7">
        <w:rPr>
          <w:rFonts w:ascii="Aptos" w:hAnsi="Aptos"/>
          <w:sz w:val="24"/>
          <w:szCs w:val="24"/>
        </w:rPr>
        <w:t>:</w:t>
      </w:r>
    </w:p>
    <w:p w14:paraId="6D135D55" w14:textId="7CF7DCED" w:rsidR="008E78A6" w:rsidRPr="00EA7DD7" w:rsidRDefault="008E78A6" w:rsidP="008E78A6">
      <w:pPr>
        <w:pStyle w:val="PolicyText1"/>
        <w:numPr>
          <w:ilvl w:val="0"/>
          <w:numId w:val="2"/>
        </w:numPr>
        <w:rPr>
          <w:rFonts w:ascii="Aptos" w:hAnsi="Aptos"/>
          <w:sz w:val="24"/>
          <w:szCs w:val="24"/>
        </w:rPr>
      </w:pPr>
      <w:r w:rsidRPr="00EA7DD7">
        <w:rPr>
          <w:rFonts w:ascii="Aptos" w:hAnsi="Aptos"/>
          <w:sz w:val="24"/>
          <w:szCs w:val="24"/>
        </w:rPr>
        <w:t>Documented change management meetings and conversations between key [COMPANY] stakeholders</w:t>
      </w:r>
      <w:r w:rsidR="004A4C2C">
        <w:rPr>
          <w:rFonts w:ascii="Aptos" w:hAnsi="Aptos"/>
          <w:sz w:val="24"/>
          <w:szCs w:val="24"/>
        </w:rPr>
        <w:t>.</w:t>
      </w:r>
    </w:p>
    <w:p w14:paraId="1AF08230" w14:textId="5D9B6E1E" w:rsidR="008E78A6" w:rsidRPr="00EA7DD7" w:rsidRDefault="008E78A6" w:rsidP="008E78A6">
      <w:pPr>
        <w:pStyle w:val="PolicyText1"/>
        <w:numPr>
          <w:ilvl w:val="0"/>
          <w:numId w:val="2"/>
        </w:numPr>
        <w:rPr>
          <w:rFonts w:ascii="Aptos" w:hAnsi="Aptos"/>
          <w:sz w:val="24"/>
          <w:szCs w:val="24"/>
        </w:rPr>
      </w:pPr>
      <w:r w:rsidRPr="00EA7DD7">
        <w:rPr>
          <w:rFonts w:ascii="Aptos" w:hAnsi="Aptos"/>
          <w:sz w:val="24"/>
          <w:szCs w:val="24"/>
        </w:rPr>
        <w:t>System updates and patch logs for all major hardware, software and network categories</w:t>
      </w:r>
      <w:r w:rsidR="004A4C2C">
        <w:rPr>
          <w:rFonts w:ascii="Aptos" w:hAnsi="Aptos"/>
          <w:sz w:val="24"/>
          <w:szCs w:val="24"/>
        </w:rPr>
        <w:t>.</w:t>
      </w:r>
    </w:p>
    <w:p w14:paraId="17BF2C1A" w14:textId="6CD83B21" w:rsidR="008E78A6" w:rsidRPr="00EA7DD7" w:rsidRDefault="008E78A6" w:rsidP="008E78A6">
      <w:pPr>
        <w:pStyle w:val="PolicyText1"/>
        <w:numPr>
          <w:ilvl w:val="0"/>
          <w:numId w:val="2"/>
        </w:numPr>
        <w:rPr>
          <w:rFonts w:ascii="Aptos" w:hAnsi="Aptos"/>
          <w:sz w:val="24"/>
          <w:szCs w:val="24"/>
        </w:rPr>
      </w:pPr>
      <w:r w:rsidRPr="00EA7DD7">
        <w:rPr>
          <w:rFonts w:ascii="Aptos" w:hAnsi="Aptos"/>
          <w:sz w:val="24"/>
          <w:szCs w:val="24"/>
        </w:rPr>
        <w:t xml:space="preserve">Logs </w:t>
      </w:r>
      <w:r w:rsidR="001F098F">
        <w:rPr>
          <w:rFonts w:ascii="Aptos" w:hAnsi="Aptos"/>
          <w:sz w:val="24"/>
          <w:szCs w:val="24"/>
        </w:rPr>
        <w:t xml:space="preserve">including </w:t>
      </w:r>
      <w:r w:rsidRPr="00EA7DD7">
        <w:rPr>
          <w:rFonts w:ascii="Aptos" w:hAnsi="Aptos"/>
          <w:sz w:val="24"/>
          <w:szCs w:val="24"/>
        </w:rPr>
        <w:t>system ID, date patched, patch status, exception and</w:t>
      </w:r>
      <w:r w:rsidR="001F098F">
        <w:rPr>
          <w:rFonts w:ascii="Aptos" w:hAnsi="Aptos"/>
          <w:sz w:val="24"/>
          <w:szCs w:val="24"/>
        </w:rPr>
        <w:t xml:space="preserve"> reason for</w:t>
      </w:r>
      <w:r w:rsidRPr="00EA7DD7">
        <w:rPr>
          <w:rFonts w:ascii="Aptos" w:hAnsi="Aptos"/>
          <w:sz w:val="24"/>
          <w:szCs w:val="24"/>
        </w:rPr>
        <w:t xml:space="preserve"> </w:t>
      </w:r>
      <w:r w:rsidR="001F098F">
        <w:rPr>
          <w:rFonts w:ascii="Aptos" w:hAnsi="Aptos"/>
          <w:sz w:val="24"/>
          <w:szCs w:val="24"/>
        </w:rPr>
        <w:t>exception</w:t>
      </w:r>
      <w:r w:rsidR="004A4C2C">
        <w:rPr>
          <w:rFonts w:ascii="Aptos" w:hAnsi="Aptos"/>
          <w:sz w:val="24"/>
          <w:szCs w:val="24"/>
        </w:rPr>
        <w:t>.</w:t>
      </w:r>
    </w:p>
    <w:p w14:paraId="1C0BB1EC" w14:textId="18A126C1" w:rsidR="008E78A6" w:rsidRPr="00EA7DD7" w:rsidRDefault="008E78A6" w:rsidP="008E78A6">
      <w:pPr>
        <w:pStyle w:val="PolicyText1"/>
        <w:numPr>
          <w:ilvl w:val="0"/>
          <w:numId w:val="2"/>
        </w:numPr>
        <w:rPr>
          <w:rFonts w:ascii="Aptos" w:hAnsi="Aptos"/>
          <w:sz w:val="24"/>
          <w:szCs w:val="24"/>
        </w:rPr>
      </w:pPr>
      <w:r w:rsidRPr="00EA7DD7">
        <w:rPr>
          <w:rFonts w:ascii="Aptos" w:hAnsi="Aptos"/>
          <w:sz w:val="24"/>
          <w:szCs w:val="24"/>
        </w:rPr>
        <w:t>Demonstrated infrastructure supporting enterprise patch management across systems, applications, and devices</w:t>
      </w:r>
      <w:r w:rsidR="004A4C2C">
        <w:rPr>
          <w:rFonts w:ascii="Aptos" w:hAnsi="Aptos"/>
          <w:sz w:val="24"/>
          <w:szCs w:val="24"/>
        </w:rPr>
        <w:t>.</w:t>
      </w:r>
    </w:p>
    <w:p w14:paraId="07B5615C" w14:textId="2A080C3C"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 xml:space="preserve">Enforcement  </w:t>
      </w:r>
    </w:p>
    <w:p w14:paraId="5464C9DB" w14:textId="77777777" w:rsidR="008E78A6" w:rsidRPr="00EA7DD7" w:rsidRDefault="008E78A6" w:rsidP="008E78A6">
      <w:pPr>
        <w:pStyle w:val="PolicyText1"/>
        <w:ind w:left="360"/>
        <w:rPr>
          <w:rFonts w:ascii="Aptos" w:hAnsi="Aptos"/>
          <w:sz w:val="24"/>
          <w:szCs w:val="24"/>
        </w:rPr>
      </w:pPr>
      <w:r w:rsidRPr="00EA7DD7">
        <w:rPr>
          <w:rFonts w:ascii="Aptos" w:hAnsi="Aptos"/>
          <w:sz w:val="24"/>
          <w:szCs w:val="24"/>
        </w:rPr>
        <w:t>Staff members found in policy violation may be subject to disciplinary action, up to and including termination.</w:t>
      </w:r>
    </w:p>
    <w:p w14:paraId="39A0C2AE" w14:textId="55CED685" w:rsidR="008E78A6" w:rsidRPr="00EA7DD7" w:rsidRDefault="008E78A6" w:rsidP="008E78A6">
      <w:pPr>
        <w:pStyle w:val="Heading2"/>
        <w:numPr>
          <w:ilvl w:val="0"/>
          <w:numId w:val="3"/>
        </w:numPr>
        <w:rPr>
          <w:rFonts w:ascii="Aptos" w:hAnsi="Aptos"/>
          <w:sz w:val="24"/>
          <w:szCs w:val="24"/>
        </w:rPr>
      </w:pPr>
      <w:r w:rsidRPr="00EA7DD7">
        <w:rPr>
          <w:rFonts w:ascii="Aptos" w:hAnsi="Aptos"/>
          <w:sz w:val="24"/>
          <w:szCs w:val="24"/>
        </w:rPr>
        <w:t>Distribution</w:t>
      </w:r>
    </w:p>
    <w:p w14:paraId="67596B2B" w14:textId="4E5A6EFF" w:rsidR="008E78A6" w:rsidRDefault="008E78A6" w:rsidP="008E78A6">
      <w:pPr>
        <w:pStyle w:val="PolicyText1"/>
        <w:ind w:left="360"/>
        <w:rPr>
          <w:rFonts w:ascii="Aptos" w:hAnsi="Aptos"/>
          <w:sz w:val="24"/>
          <w:szCs w:val="24"/>
        </w:rPr>
      </w:pPr>
      <w:r w:rsidRPr="00EA7DD7">
        <w:rPr>
          <w:rFonts w:ascii="Aptos" w:hAnsi="Aptos"/>
          <w:sz w:val="24"/>
          <w:szCs w:val="24"/>
        </w:rPr>
        <w:t>This policy is to be distributed to all [COMPANY] executives and to staff responsible for IT support and management as defined in the scope.</w:t>
      </w:r>
    </w:p>
    <w:p w14:paraId="5D2DB370" w14:textId="77777777" w:rsidR="001F098F" w:rsidRDefault="001F098F" w:rsidP="008E78A6">
      <w:pPr>
        <w:pStyle w:val="PolicyText1"/>
        <w:ind w:left="360"/>
        <w:rPr>
          <w:rFonts w:ascii="Aptos" w:hAnsi="Aptos"/>
          <w:sz w:val="24"/>
          <w:szCs w:val="24"/>
        </w:rPr>
      </w:pPr>
    </w:p>
    <w:p w14:paraId="617B4E77" w14:textId="55161A27" w:rsidR="008E78A6" w:rsidRPr="00EA7DD7" w:rsidRDefault="008E78A6" w:rsidP="008E78A6">
      <w:pPr>
        <w:pStyle w:val="Heading2"/>
        <w:ind w:firstLine="360"/>
        <w:rPr>
          <w:rFonts w:ascii="Aptos" w:hAnsi="Aptos"/>
          <w:sz w:val="24"/>
          <w:szCs w:val="24"/>
        </w:rPr>
      </w:pPr>
      <w:r>
        <w:rPr>
          <w:rFonts w:ascii="Aptos" w:hAnsi="Aptos"/>
          <w:sz w:val="24"/>
          <w:szCs w:val="24"/>
        </w:rPr>
        <w:t xml:space="preserve">8. </w:t>
      </w:r>
      <w:r w:rsidRPr="00EA7DD7">
        <w:rPr>
          <w:rFonts w:ascii="Aptos" w:hAnsi="Aptos"/>
          <w:sz w:val="24"/>
          <w:szCs w:val="24"/>
        </w:rPr>
        <w:t>Policy Version History</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2"/>
        <w:gridCol w:w="1401"/>
        <w:gridCol w:w="4104"/>
        <w:gridCol w:w="2214"/>
      </w:tblGrid>
      <w:tr w:rsidR="008E78A6" w:rsidRPr="00EA7DD7" w14:paraId="478AA8E9" w14:textId="77777777" w:rsidTr="008E78A6">
        <w:tc>
          <w:tcPr>
            <w:tcW w:w="782" w:type="dxa"/>
            <w:shd w:val="clear" w:color="auto" w:fill="C0C0C0"/>
          </w:tcPr>
          <w:p w14:paraId="527E115B" w14:textId="77777777" w:rsidR="008E78A6" w:rsidRPr="00EA7DD7" w:rsidRDefault="008E78A6" w:rsidP="00484023">
            <w:pPr>
              <w:pStyle w:val="PolicyText1"/>
              <w:rPr>
                <w:rFonts w:ascii="Aptos" w:hAnsi="Aptos"/>
                <w:sz w:val="24"/>
                <w:szCs w:val="24"/>
              </w:rPr>
            </w:pPr>
            <w:r w:rsidRPr="00EA7DD7">
              <w:rPr>
                <w:rFonts w:ascii="Aptos" w:hAnsi="Aptos"/>
                <w:sz w:val="24"/>
                <w:szCs w:val="24"/>
              </w:rPr>
              <w:t>Version</w:t>
            </w:r>
          </w:p>
        </w:tc>
        <w:tc>
          <w:tcPr>
            <w:tcW w:w="1401" w:type="dxa"/>
            <w:shd w:val="clear" w:color="auto" w:fill="C0C0C0"/>
          </w:tcPr>
          <w:p w14:paraId="496CC000" w14:textId="77777777" w:rsidR="008E78A6" w:rsidRPr="00EA7DD7" w:rsidRDefault="008E78A6" w:rsidP="00484023">
            <w:pPr>
              <w:pStyle w:val="PolicyText1"/>
              <w:rPr>
                <w:rFonts w:ascii="Aptos" w:hAnsi="Aptos"/>
                <w:sz w:val="24"/>
                <w:szCs w:val="24"/>
              </w:rPr>
            </w:pPr>
            <w:r w:rsidRPr="00EA7DD7">
              <w:rPr>
                <w:rFonts w:ascii="Aptos" w:hAnsi="Aptos"/>
                <w:sz w:val="24"/>
                <w:szCs w:val="24"/>
              </w:rPr>
              <w:t>Date</w:t>
            </w:r>
          </w:p>
        </w:tc>
        <w:tc>
          <w:tcPr>
            <w:tcW w:w="4104" w:type="dxa"/>
            <w:shd w:val="clear" w:color="auto" w:fill="C0C0C0"/>
          </w:tcPr>
          <w:p w14:paraId="6C0EA813" w14:textId="77777777" w:rsidR="008E78A6" w:rsidRPr="00EA7DD7" w:rsidRDefault="008E78A6" w:rsidP="00484023">
            <w:pPr>
              <w:pStyle w:val="PolicyText1"/>
              <w:rPr>
                <w:rFonts w:ascii="Aptos" w:hAnsi="Aptos"/>
                <w:sz w:val="24"/>
                <w:szCs w:val="24"/>
              </w:rPr>
            </w:pPr>
            <w:r w:rsidRPr="00EA7DD7">
              <w:rPr>
                <w:rFonts w:ascii="Aptos" w:hAnsi="Aptos"/>
                <w:sz w:val="24"/>
                <w:szCs w:val="24"/>
              </w:rPr>
              <w:t>Description</w:t>
            </w:r>
          </w:p>
        </w:tc>
        <w:tc>
          <w:tcPr>
            <w:tcW w:w="2214" w:type="dxa"/>
            <w:shd w:val="clear" w:color="auto" w:fill="C0C0C0"/>
          </w:tcPr>
          <w:p w14:paraId="0952C636" w14:textId="77777777" w:rsidR="008E78A6" w:rsidRPr="00EA7DD7" w:rsidRDefault="008E78A6" w:rsidP="00484023">
            <w:pPr>
              <w:pStyle w:val="PolicyText1"/>
              <w:rPr>
                <w:rFonts w:ascii="Aptos" w:hAnsi="Aptos"/>
                <w:sz w:val="24"/>
                <w:szCs w:val="24"/>
              </w:rPr>
            </w:pPr>
            <w:r w:rsidRPr="00EA7DD7">
              <w:rPr>
                <w:rFonts w:ascii="Aptos" w:hAnsi="Aptos"/>
                <w:sz w:val="24"/>
                <w:szCs w:val="24"/>
              </w:rPr>
              <w:t>Approved By</w:t>
            </w:r>
          </w:p>
        </w:tc>
      </w:tr>
      <w:tr w:rsidR="008E78A6" w:rsidRPr="00EA7DD7" w14:paraId="48BE7C6F" w14:textId="77777777" w:rsidTr="008E78A6">
        <w:tc>
          <w:tcPr>
            <w:tcW w:w="782" w:type="dxa"/>
            <w:shd w:val="clear" w:color="auto" w:fill="auto"/>
          </w:tcPr>
          <w:p w14:paraId="2D7EBB54" w14:textId="77777777" w:rsidR="008E78A6" w:rsidRPr="00EA7DD7" w:rsidRDefault="008E78A6" w:rsidP="00484023">
            <w:pPr>
              <w:pStyle w:val="PolicyText1"/>
              <w:rPr>
                <w:rFonts w:ascii="Aptos" w:hAnsi="Aptos"/>
                <w:sz w:val="24"/>
                <w:szCs w:val="24"/>
              </w:rPr>
            </w:pPr>
          </w:p>
        </w:tc>
        <w:tc>
          <w:tcPr>
            <w:tcW w:w="1401" w:type="dxa"/>
            <w:shd w:val="clear" w:color="auto" w:fill="auto"/>
          </w:tcPr>
          <w:p w14:paraId="71E54055" w14:textId="77777777" w:rsidR="008E78A6" w:rsidRPr="00EA7DD7" w:rsidRDefault="008E78A6" w:rsidP="00484023">
            <w:pPr>
              <w:pStyle w:val="PolicyText1"/>
              <w:rPr>
                <w:rFonts w:ascii="Aptos" w:hAnsi="Aptos"/>
                <w:sz w:val="24"/>
                <w:szCs w:val="24"/>
              </w:rPr>
            </w:pPr>
          </w:p>
        </w:tc>
        <w:tc>
          <w:tcPr>
            <w:tcW w:w="4104" w:type="dxa"/>
            <w:shd w:val="clear" w:color="auto" w:fill="auto"/>
          </w:tcPr>
          <w:p w14:paraId="02E1ED47" w14:textId="77777777" w:rsidR="008E78A6" w:rsidRPr="00EA7DD7" w:rsidRDefault="008E78A6" w:rsidP="00484023">
            <w:pPr>
              <w:pStyle w:val="PolicyText1"/>
              <w:rPr>
                <w:rFonts w:ascii="Aptos" w:hAnsi="Aptos"/>
                <w:sz w:val="24"/>
                <w:szCs w:val="24"/>
              </w:rPr>
            </w:pPr>
          </w:p>
        </w:tc>
        <w:tc>
          <w:tcPr>
            <w:tcW w:w="2214" w:type="dxa"/>
            <w:shd w:val="clear" w:color="auto" w:fill="auto"/>
          </w:tcPr>
          <w:p w14:paraId="30585B97" w14:textId="77777777" w:rsidR="008E78A6" w:rsidRPr="00EA7DD7" w:rsidRDefault="008E78A6" w:rsidP="00484023">
            <w:pPr>
              <w:pStyle w:val="PolicyText1"/>
              <w:rPr>
                <w:rFonts w:ascii="Aptos" w:hAnsi="Aptos"/>
                <w:sz w:val="24"/>
                <w:szCs w:val="24"/>
              </w:rPr>
            </w:pPr>
          </w:p>
        </w:tc>
      </w:tr>
      <w:tr w:rsidR="008E78A6" w:rsidRPr="00EA7DD7" w14:paraId="500A2AA2" w14:textId="77777777" w:rsidTr="008E78A6">
        <w:tc>
          <w:tcPr>
            <w:tcW w:w="782" w:type="dxa"/>
            <w:shd w:val="clear" w:color="auto" w:fill="auto"/>
          </w:tcPr>
          <w:p w14:paraId="4EB8913B" w14:textId="77777777" w:rsidR="008E78A6" w:rsidRPr="00EA7DD7" w:rsidRDefault="008E78A6" w:rsidP="00484023">
            <w:pPr>
              <w:pStyle w:val="PolicyText1"/>
              <w:rPr>
                <w:rFonts w:ascii="Aptos" w:hAnsi="Aptos"/>
                <w:sz w:val="24"/>
                <w:szCs w:val="24"/>
              </w:rPr>
            </w:pPr>
          </w:p>
        </w:tc>
        <w:tc>
          <w:tcPr>
            <w:tcW w:w="1401" w:type="dxa"/>
            <w:shd w:val="clear" w:color="auto" w:fill="auto"/>
          </w:tcPr>
          <w:p w14:paraId="19A85549" w14:textId="77777777" w:rsidR="008E78A6" w:rsidRPr="00EA7DD7" w:rsidRDefault="008E78A6" w:rsidP="00484023">
            <w:pPr>
              <w:pStyle w:val="PolicyText1"/>
              <w:rPr>
                <w:rFonts w:ascii="Aptos" w:hAnsi="Aptos"/>
                <w:sz w:val="24"/>
                <w:szCs w:val="24"/>
              </w:rPr>
            </w:pPr>
          </w:p>
        </w:tc>
        <w:tc>
          <w:tcPr>
            <w:tcW w:w="4104" w:type="dxa"/>
            <w:shd w:val="clear" w:color="auto" w:fill="auto"/>
          </w:tcPr>
          <w:p w14:paraId="69DC849E" w14:textId="77777777" w:rsidR="008E78A6" w:rsidRPr="00EA7DD7" w:rsidRDefault="008E78A6" w:rsidP="00484023">
            <w:pPr>
              <w:pStyle w:val="PolicyText1"/>
              <w:rPr>
                <w:rFonts w:ascii="Aptos" w:hAnsi="Aptos"/>
                <w:sz w:val="24"/>
                <w:szCs w:val="24"/>
              </w:rPr>
            </w:pPr>
          </w:p>
        </w:tc>
        <w:tc>
          <w:tcPr>
            <w:tcW w:w="2214" w:type="dxa"/>
            <w:shd w:val="clear" w:color="auto" w:fill="auto"/>
          </w:tcPr>
          <w:p w14:paraId="4BD89CF4" w14:textId="77777777" w:rsidR="008E78A6" w:rsidRPr="00EA7DD7" w:rsidRDefault="008E78A6" w:rsidP="00484023">
            <w:pPr>
              <w:pStyle w:val="PolicyText1"/>
              <w:rPr>
                <w:rFonts w:ascii="Aptos" w:hAnsi="Aptos"/>
                <w:sz w:val="24"/>
                <w:szCs w:val="24"/>
              </w:rPr>
            </w:pPr>
          </w:p>
        </w:tc>
      </w:tr>
    </w:tbl>
    <w:p w14:paraId="31127B91" w14:textId="77777777" w:rsidR="008E78A6" w:rsidRPr="00EA7DD7" w:rsidRDefault="008E78A6" w:rsidP="008E78A6">
      <w:pPr>
        <w:rPr>
          <w:rFonts w:ascii="Aptos" w:hAnsi="Aptos" w:cs="Arial"/>
          <w:sz w:val="24"/>
          <w:szCs w:val="24"/>
        </w:rPr>
      </w:pPr>
    </w:p>
    <w:p w14:paraId="774B8043" w14:textId="4F951C53" w:rsidR="008E78A6" w:rsidRDefault="00482F16" w:rsidP="00482F16">
      <w:r>
        <w:rPr>
          <w:rFonts w:ascii="Aptos" w:hAnsi="Aptos" w:cs="Arial"/>
          <w:sz w:val="24"/>
          <w:szCs w:val="24"/>
        </w:rPr>
        <w:t xml:space="preserve">       </w:t>
      </w:r>
      <w:r w:rsidR="008E78A6" w:rsidRPr="00EA7DD7">
        <w:rPr>
          <w:rFonts w:ascii="Aptos" w:hAnsi="Aptos" w:cs="Arial"/>
          <w:sz w:val="24"/>
          <w:szCs w:val="24"/>
        </w:rPr>
        <w:t>Sources: Colorado Department of Education</w:t>
      </w:r>
      <w:r w:rsidR="008E78A6">
        <w:rPr>
          <w:rFonts w:ascii="Aptos" w:hAnsi="Aptos" w:cs="Arial"/>
          <w:sz w:val="24"/>
          <w:szCs w:val="24"/>
        </w:rPr>
        <w:t>, Heimdal, TechTarget</w:t>
      </w:r>
    </w:p>
    <w:p w14:paraId="46D1FC16" w14:textId="77777777" w:rsidR="008E78A6" w:rsidRDefault="008E78A6" w:rsidP="008E78A6"/>
    <w:sectPr w:rsidR="008E78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562B9"/>
    <w:multiLevelType w:val="hybridMultilevel"/>
    <w:tmpl w:val="2952BB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1D81C4A"/>
    <w:multiLevelType w:val="hybridMultilevel"/>
    <w:tmpl w:val="D110D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4E009B"/>
    <w:multiLevelType w:val="hybridMultilevel"/>
    <w:tmpl w:val="BB8EDE1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E4C7609"/>
    <w:multiLevelType w:val="hybridMultilevel"/>
    <w:tmpl w:val="1526D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92396581">
    <w:abstractNumId w:val="0"/>
  </w:num>
  <w:num w:numId="2" w16cid:durableId="687484619">
    <w:abstractNumId w:val="3"/>
  </w:num>
  <w:num w:numId="3" w16cid:durableId="1004356698">
    <w:abstractNumId w:val="1"/>
  </w:num>
  <w:num w:numId="4" w16cid:durableId="897400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tbQwMjQ1MbC0NLNU0lEKTi0uzszPAykwrAUAfjgi8ywAAAA="/>
  </w:docVars>
  <w:rsids>
    <w:rsidRoot w:val="008E78A6"/>
    <w:rsid w:val="001F098F"/>
    <w:rsid w:val="00341FFC"/>
    <w:rsid w:val="00482F16"/>
    <w:rsid w:val="004A4C2C"/>
    <w:rsid w:val="005C4998"/>
    <w:rsid w:val="008927C0"/>
    <w:rsid w:val="00894EDA"/>
    <w:rsid w:val="008A2CF5"/>
    <w:rsid w:val="008E78A6"/>
    <w:rsid w:val="00963FA9"/>
    <w:rsid w:val="009E5BEB"/>
    <w:rsid w:val="00B6766F"/>
    <w:rsid w:val="00DC09A5"/>
    <w:rsid w:val="00EA13EA"/>
    <w:rsid w:val="00F65C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D0707"/>
  <w15:chartTrackingRefBased/>
  <w15:docId w15:val="{C7CAF08D-A87C-4015-99A4-C559EF46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8A6"/>
    <w:pPr>
      <w:spacing w:after="200" w:line="276" w:lineRule="auto"/>
    </w:pPr>
    <w:rPr>
      <w:kern w:val="0"/>
      <w14:ligatures w14:val="none"/>
    </w:rPr>
  </w:style>
  <w:style w:type="paragraph" w:styleId="Heading1">
    <w:name w:val="heading 1"/>
    <w:basedOn w:val="Normal"/>
    <w:next w:val="Normal"/>
    <w:link w:val="Heading1Char"/>
    <w:uiPriority w:val="9"/>
    <w:qFormat/>
    <w:rsid w:val="008E78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aliases w:val="PolicyHeading 2"/>
    <w:basedOn w:val="Normal"/>
    <w:next w:val="Normal"/>
    <w:link w:val="Heading2Char"/>
    <w:uiPriority w:val="9"/>
    <w:unhideWhenUsed/>
    <w:qFormat/>
    <w:rsid w:val="008E78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aliases w:val="PolicyHeading 3"/>
    <w:basedOn w:val="Normal"/>
    <w:next w:val="Normal"/>
    <w:link w:val="Heading3Char"/>
    <w:uiPriority w:val="9"/>
    <w:unhideWhenUsed/>
    <w:qFormat/>
    <w:rsid w:val="008E78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78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78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78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78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78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78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8A6"/>
    <w:rPr>
      <w:rFonts w:asciiTheme="majorHAnsi" w:eastAsiaTheme="majorEastAsia" w:hAnsiTheme="majorHAnsi" w:cstheme="majorBidi"/>
      <w:color w:val="0F4761" w:themeColor="accent1" w:themeShade="BF"/>
      <w:sz w:val="40"/>
      <w:szCs w:val="40"/>
    </w:rPr>
  </w:style>
  <w:style w:type="character" w:customStyle="1" w:styleId="Heading2Char">
    <w:name w:val="Heading 2 Char"/>
    <w:aliases w:val="PolicyHeading 2 Char"/>
    <w:basedOn w:val="DefaultParagraphFont"/>
    <w:link w:val="Heading2"/>
    <w:uiPriority w:val="9"/>
    <w:rsid w:val="008E78A6"/>
    <w:rPr>
      <w:rFonts w:asciiTheme="majorHAnsi" w:eastAsiaTheme="majorEastAsia" w:hAnsiTheme="majorHAnsi" w:cstheme="majorBidi"/>
      <w:color w:val="0F4761" w:themeColor="accent1" w:themeShade="BF"/>
      <w:sz w:val="32"/>
      <w:szCs w:val="32"/>
    </w:rPr>
  </w:style>
  <w:style w:type="character" w:customStyle="1" w:styleId="Heading3Char">
    <w:name w:val="Heading 3 Char"/>
    <w:aliases w:val="PolicyHeading 3 Char"/>
    <w:basedOn w:val="DefaultParagraphFont"/>
    <w:link w:val="Heading3"/>
    <w:uiPriority w:val="9"/>
    <w:rsid w:val="008E78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78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78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78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78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78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78A6"/>
    <w:rPr>
      <w:rFonts w:eastAsiaTheme="majorEastAsia" w:cstheme="majorBidi"/>
      <w:color w:val="272727" w:themeColor="text1" w:themeTint="D8"/>
    </w:rPr>
  </w:style>
  <w:style w:type="paragraph" w:styleId="Title">
    <w:name w:val="Title"/>
    <w:basedOn w:val="Normal"/>
    <w:next w:val="Normal"/>
    <w:link w:val="TitleChar"/>
    <w:uiPriority w:val="10"/>
    <w:qFormat/>
    <w:rsid w:val="008E78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8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78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78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78A6"/>
    <w:pPr>
      <w:spacing w:before="160"/>
      <w:jc w:val="center"/>
    </w:pPr>
    <w:rPr>
      <w:i/>
      <w:iCs/>
      <w:color w:val="404040" w:themeColor="text1" w:themeTint="BF"/>
    </w:rPr>
  </w:style>
  <w:style w:type="character" w:customStyle="1" w:styleId="QuoteChar">
    <w:name w:val="Quote Char"/>
    <w:basedOn w:val="DefaultParagraphFont"/>
    <w:link w:val="Quote"/>
    <w:uiPriority w:val="29"/>
    <w:rsid w:val="008E78A6"/>
    <w:rPr>
      <w:i/>
      <w:iCs/>
      <w:color w:val="404040" w:themeColor="text1" w:themeTint="BF"/>
    </w:rPr>
  </w:style>
  <w:style w:type="paragraph" w:styleId="ListParagraph">
    <w:name w:val="List Paragraph"/>
    <w:basedOn w:val="Normal"/>
    <w:uiPriority w:val="34"/>
    <w:qFormat/>
    <w:rsid w:val="008E78A6"/>
    <w:pPr>
      <w:ind w:left="720"/>
      <w:contextualSpacing/>
    </w:pPr>
  </w:style>
  <w:style w:type="character" w:styleId="IntenseEmphasis">
    <w:name w:val="Intense Emphasis"/>
    <w:basedOn w:val="DefaultParagraphFont"/>
    <w:uiPriority w:val="21"/>
    <w:qFormat/>
    <w:rsid w:val="008E78A6"/>
    <w:rPr>
      <w:i/>
      <w:iCs/>
      <w:color w:val="0F4761" w:themeColor="accent1" w:themeShade="BF"/>
    </w:rPr>
  </w:style>
  <w:style w:type="paragraph" w:styleId="IntenseQuote">
    <w:name w:val="Intense Quote"/>
    <w:basedOn w:val="Normal"/>
    <w:next w:val="Normal"/>
    <w:link w:val="IntenseQuoteChar"/>
    <w:uiPriority w:val="30"/>
    <w:qFormat/>
    <w:rsid w:val="008E78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78A6"/>
    <w:rPr>
      <w:i/>
      <w:iCs/>
      <w:color w:val="0F4761" w:themeColor="accent1" w:themeShade="BF"/>
    </w:rPr>
  </w:style>
  <w:style w:type="character" w:styleId="IntenseReference">
    <w:name w:val="Intense Reference"/>
    <w:basedOn w:val="DefaultParagraphFont"/>
    <w:uiPriority w:val="32"/>
    <w:qFormat/>
    <w:rsid w:val="008E78A6"/>
    <w:rPr>
      <w:b/>
      <w:bCs/>
      <w:smallCaps/>
      <w:color w:val="0F4761" w:themeColor="accent1" w:themeShade="BF"/>
      <w:spacing w:val="5"/>
    </w:rPr>
  </w:style>
  <w:style w:type="paragraph" w:customStyle="1" w:styleId="PolicyText1">
    <w:name w:val="PolicyText1"/>
    <w:basedOn w:val="Normal"/>
    <w:qFormat/>
    <w:rsid w:val="008E78A6"/>
    <w:pPr>
      <w:spacing w:after="240" w:line="240" w:lineRule="auto"/>
    </w:pPr>
    <w:rPr>
      <w:rFonts w:ascii="Arial" w:hAnsi="Arial" w:cs="Arial"/>
      <w:sz w:val="20"/>
      <w:szCs w:val="20"/>
    </w:rPr>
  </w:style>
  <w:style w:type="paragraph" w:customStyle="1" w:styleId="PolicyText2">
    <w:name w:val="PolicyText2"/>
    <w:basedOn w:val="Normal"/>
    <w:autoRedefine/>
    <w:qFormat/>
    <w:rsid w:val="004A4C2C"/>
    <w:pPr>
      <w:spacing w:after="240" w:line="240" w:lineRule="auto"/>
      <w:ind w:left="720" w:right="720"/>
    </w:pPr>
    <w:rPr>
      <w:rFonts w:ascii="Arial" w:hAnsi="Arial" w:cs="Arial"/>
      <w:sz w:val="20"/>
    </w:rPr>
  </w:style>
  <w:style w:type="paragraph" w:styleId="Revision">
    <w:name w:val="Revision"/>
    <w:hidden/>
    <w:uiPriority w:val="99"/>
    <w:semiHidden/>
    <w:rsid w:val="004A4C2C"/>
    <w:pPr>
      <w:spacing w:after="0" w:line="240" w:lineRule="auto"/>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ex, David</dc:creator>
  <cp:keywords/>
  <dc:description/>
  <cp:lastModifiedBy>Natasa Smirnov</cp:lastModifiedBy>
  <cp:revision>5</cp:revision>
  <dcterms:created xsi:type="dcterms:W3CDTF">2024-04-19T15:37:00Z</dcterms:created>
  <dcterms:modified xsi:type="dcterms:W3CDTF">2024-04-23T15:31:00Z</dcterms:modified>
</cp:coreProperties>
</file>